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1de57e7c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1de57e7c-d949-11ec-a62b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6:1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klEQVR42s1WsQ0DQQxCWcD7b8kGDnCXNGki2cWfkpfuC4QxNo/+OcSj3gEodhcBnssLv+ffd+gSVlehgmrgIZ6QxAp+5LKApz/JD80FPGNJyhV+kszNcMkb+hnpexb66yOW4qii46GpfqpTRhTy6fGUn3xsxAblZ477oSqFVLzuG/MTPQpMsMz0jfsRZhUByzO+0N/LDkjlU37eBGlGW8Y5P9slhfpeG/5LmX0sPZ43EVO5xsWK/7z/yrDmVmP9YHr23zEi5vxSp9BCk2N+6qhziaHHhX16kq1u3PV8PzPTJkezF/DqNDgRYhU35vf4urOyFvKjnZamuLD/km/RTTPSmOt38jdfN9ZvBc+y+eeJW8HjdSJX9EuCxNIbeeTYTQBnI2zkx3O/d9+mOmGvRgutv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Qlink service is down in 77371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1de57e7c-d949-11ec-a62b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6:1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1de57e7c-d949-11ec-a62b-b1c8c4ae987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1de57e7c-d949-11ec-a62b-b1c8c4ae987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1de57e7c</dc:title>
  <dc:creator/>
  <cp:keywords/>
  <dcterms:created xsi:type="dcterms:W3CDTF">2026-05-03T10:46:12Z</dcterms:created>
  <dcterms:modified xsi:type="dcterms:W3CDTF">2026-05-03T10:4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